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33033" w14:textId="77777777" w:rsidR="005B4334" w:rsidRPr="003A0C30" w:rsidRDefault="005B4334" w:rsidP="005B4334">
      <w:pPr>
        <w:rPr>
          <w:rFonts w:ascii="Fira Code" w:eastAsia="標楷體" w:hAnsi="Fira Code"/>
          <w:b/>
          <w:bCs/>
          <w:szCs w:val="24"/>
        </w:rPr>
      </w:pPr>
      <w:r w:rsidRPr="003A0C30">
        <w:rPr>
          <w:rFonts w:ascii="Fira Code" w:eastAsia="標楷體" w:hAnsi="Fira Code" w:hint="eastAsia"/>
          <w:b/>
          <w:bCs/>
          <w:szCs w:val="24"/>
        </w:rPr>
        <w:t>My</w:t>
      </w:r>
      <w:r w:rsidRPr="003A0C30">
        <w:rPr>
          <w:rFonts w:ascii="Fira Code" w:eastAsia="標楷體" w:hAnsi="Fira Code"/>
          <w:b/>
          <w:bCs/>
          <w:szCs w:val="24"/>
        </w:rPr>
        <w:t xml:space="preserve"> C subset ID: 410410008 </w:t>
      </w:r>
      <w:r w:rsidRPr="003A0C30">
        <w:rPr>
          <w:rFonts w:ascii="Fira Code" w:eastAsia="標楷體" w:hAnsi="Fira Code" w:hint="eastAsia"/>
          <w:b/>
          <w:bCs/>
          <w:szCs w:val="24"/>
        </w:rPr>
        <w:t>姓名</w:t>
      </w:r>
      <w:r w:rsidRPr="003A0C30">
        <w:rPr>
          <w:rFonts w:ascii="Fira Code" w:eastAsia="標楷體" w:hAnsi="Fira Code" w:hint="eastAsia"/>
          <w:b/>
          <w:bCs/>
          <w:szCs w:val="24"/>
        </w:rPr>
        <w:t xml:space="preserve">: </w:t>
      </w:r>
      <w:r w:rsidRPr="003A0C30">
        <w:rPr>
          <w:rFonts w:ascii="Fira Code" w:eastAsia="標楷體" w:hAnsi="Fira Code" w:hint="eastAsia"/>
          <w:b/>
          <w:bCs/>
          <w:szCs w:val="24"/>
        </w:rPr>
        <w:t>黃品</w:t>
      </w:r>
      <w:proofErr w:type="gramStart"/>
      <w:r w:rsidRPr="003A0C30">
        <w:rPr>
          <w:rFonts w:ascii="Fira Code" w:eastAsia="標楷體" w:hAnsi="Fira Code" w:hint="eastAsia"/>
          <w:b/>
          <w:bCs/>
          <w:szCs w:val="24"/>
        </w:rPr>
        <w:t>叡</w:t>
      </w:r>
      <w:proofErr w:type="gramEnd"/>
    </w:p>
    <w:p w14:paraId="3CBCDDBC" w14:textId="77777777" w:rsidR="005B4334" w:rsidRPr="003A0C30" w:rsidRDefault="005B4334" w:rsidP="005B4334">
      <w:pPr>
        <w:rPr>
          <w:rFonts w:ascii="Fira Code" w:eastAsia="標楷體" w:hAnsi="Fira Code"/>
          <w:szCs w:val="24"/>
        </w:rPr>
      </w:pPr>
    </w:p>
    <w:p w14:paraId="34933A88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關鍵字</w:t>
      </w:r>
      <w:r w:rsidRPr="003A0C30">
        <w:rPr>
          <w:rFonts w:ascii="Fira Code" w:eastAsia="標楷體" w:hAnsi="Fira Code"/>
          <w:szCs w:val="24"/>
        </w:rPr>
        <w:br/>
      </w:r>
      <w:r w:rsidRPr="003A0C30">
        <w:rPr>
          <w:rFonts w:ascii="Fira Code" w:eastAsia="標楷體" w:hAnsi="Fira Code" w:hint="eastAsia"/>
          <w:szCs w:val="24"/>
        </w:rPr>
        <w:t>r</w:t>
      </w:r>
      <w:r w:rsidRPr="003A0C30">
        <w:rPr>
          <w:rFonts w:ascii="Fira Code" w:eastAsia="標楷體" w:hAnsi="Fira Code"/>
          <w:szCs w:val="24"/>
        </w:rPr>
        <w:t>eturn, void</w:t>
      </w:r>
      <w:r w:rsidRPr="003A0C30">
        <w:rPr>
          <w:rFonts w:ascii="Fira Code" w:eastAsia="標楷體" w:hAnsi="Fira Code"/>
          <w:szCs w:val="24"/>
        </w:rPr>
        <w:br/>
      </w:r>
    </w:p>
    <w:p w14:paraId="0F3946F4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資料型態</w:t>
      </w:r>
      <w:r w:rsidRPr="003A0C30">
        <w:rPr>
          <w:rFonts w:ascii="Fira Code" w:eastAsia="標楷體" w:hAnsi="Fira Code" w:hint="eastAsia"/>
          <w:szCs w:val="24"/>
        </w:rPr>
        <w:t xml:space="preserve"> (</w:t>
      </w:r>
      <w:r w:rsidRPr="003A0C30">
        <w:rPr>
          <w:rFonts w:ascii="Fira Code" w:eastAsia="標楷體" w:hAnsi="Fira Code" w:hint="eastAsia"/>
          <w:szCs w:val="24"/>
        </w:rPr>
        <w:t>宣告變數</w:t>
      </w:r>
      <w:r w:rsidRPr="003A0C30">
        <w:rPr>
          <w:rFonts w:ascii="Fira Code" w:eastAsia="標楷體" w:hAnsi="Fira Code" w:hint="eastAsia"/>
          <w:szCs w:val="24"/>
        </w:rPr>
        <w:t>):</w:t>
      </w:r>
    </w:p>
    <w:p w14:paraId="2363C66D" w14:textId="77777777" w:rsidR="005B4334" w:rsidRPr="003A0C30" w:rsidRDefault="005B4334" w:rsidP="005B4334">
      <w:pPr>
        <w:ind w:left="39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i</w:t>
      </w:r>
      <w:r w:rsidRPr="003A0C30">
        <w:rPr>
          <w:rFonts w:ascii="Fira Code" w:eastAsia="標楷體" w:hAnsi="Fira Code" w:hint="eastAsia"/>
          <w:szCs w:val="24"/>
        </w:rPr>
        <w:t>nt,</w:t>
      </w:r>
      <w:r w:rsidRPr="003A0C30">
        <w:rPr>
          <w:rFonts w:ascii="Fira Code" w:eastAsia="標楷體" w:hAnsi="Fira Code"/>
          <w:szCs w:val="24"/>
        </w:rPr>
        <w:t xml:space="preserve"> float, double, short, char, const</w:t>
      </w:r>
    </w:p>
    <w:p w14:paraId="45BFF786" w14:textId="77777777" w:rsidR="005B4334" w:rsidRPr="003A0C30" w:rsidRDefault="005B4334" w:rsidP="005B4334">
      <w:pPr>
        <w:rPr>
          <w:rFonts w:ascii="Fira Code" w:eastAsia="標楷體" w:hAnsi="Fira Code"/>
          <w:szCs w:val="24"/>
        </w:rPr>
      </w:pPr>
    </w:p>
    <w:p w14:paraId="7087A4CC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註解方式</w:t>
      </w:r>
      <w:r w:rsidRPr="003A0C30">
        <w:rPr>
          <w:rFonts w:ascii="Fira Code" w:eastAsia="標楷體" w:hAnsi="Fira Code" w:hint="eastAsia"/>
          <w:szCs w:val="24"/>
        </w:rPr>
        <w:t>:</w:t>
      </w:r>
    </w:p>
    <w:p w14:paraId="1ECA0D23" w14:textId="77777777" w:rsidR="005B4334" w:rsidRPr="003A0C30" w:rsidRDefault="005B4334" w:rsidP="005B4334">
      <w:pPr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//: single-line comments</w:t>
      </w:r>
    </w:p>
    <w:p w14:paraId="4866C843" w14:textId="77777777" w:rsidR="005B4334" w:rsidRPr="003A0C30" w:rsidRDefault="005B4334" w:rsidP="005B4334">
      <w:pPr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/* */: for multi-line comments</w:t>
      </w:r>
      <w:r w:rsidRPr="003A0C30">
        <w:rPr>
          <w:rFonts w:ascii="Fira Code" w:eastAsia="標楷體" w:hAnsi="Fira Code"/>
          <w:szCs w:val="24"/>
        </w:rPr>
        <w:br/>
      </w:r>
    </w:p>
    <w:p w14:paraId="2A1D964C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P</w:t>
      </w:r>
      <w:r w:rsidRPr="003A0C30">
        <w:rPr>
          <w:rFonts w:ascii="Fira Code" w:eastAsia="標楷體" w:hAnsi="Fira Code"/>
          <w:szCs w:val="24"/>
        </w:rPr>
        <w:t>rogram statement</w:t>
      </w:r>
      <w:r w:rsidRPr="003A0C30">
        <w:rPr>
          <w:rFonts w:ascii="Fira Code" w:eastAsia="標楷體" w:hAnsi="Fira Code" w:hint="eastAsia"/>
          <w:szCs w:val="24"/>
        </w:rPr>
        <w:t>相關之邏輯、數學運算子</w:t>
      </w:r>
      <w:r w:rsidRPr="003A0C30">
        <w:rPr>
          <w:rFonts w:ascii="Fira Code" w:eastAsia="標楷體" w:hAnsi="Fira Code"/>
          <w:szCs w:val="24"/>
        </w:rPr>
        <w:br/>
      </w:r>
      <w:r w:rsidRPr="003A0C30">
        <w:rPr>
          <w:rFonts w:ascii="Fira Code" w:eastAsia="標楷體" w:hAnsi="Fira Code" w:hint="eastAsia"/>
          <w:szCs w:val="24"/>
        </w:rPr>
        <w:t>邏輯運算：</w:t>
      </w:r>
      <w:r w:rsidRPr="003A0C30">
        <w:rPr>
          <w:rFonts w:ascii="Fira Code" w:eastAsia="標楷體" w:hAnsi="Fira Code" w:hint="eastAsia"/>
          <w:szCs w:val="24"/>
        </w:rPr>
        <w:t>&amp;&amp;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||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=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!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==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&lt;=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&gt;=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!=</w:t>
      </w:r>
      <w:r w:rsidRPr="003A0C30">
        <w:rPr>
          <w:rFonts w:ascii="Fira Code" w:eastAsia="標楷體" w:hAnsi="Fira Code"/>
          <w:szCs w:val="24"/>
        </w:rPr>
        <w:br/>
      </w:r>
      <w:r w:rsidRPr="003A0C30">
        <w:rPr>
          <w:rFonts w:ascii="Fira Code" w:eastAsia="標楷體" w:hAnsi="Fira Code" w:hint="eastAsia"/>
          <w:szCs w:val="24"/>
        </w:rPr>
        <w:t>算術運算：</w:t>
      </w:r>
      <w:r w:rsidRPr="003A0C30">
        <w:rPr>
          <w:rFonts w:ascii="Fira Code" w:eastAsia="標楷體" w:hAnsi="Fira Code" w:hint="eastAsia"/>
          <w:szCs w:val="24"/>
        </w:rPr>
        <w:t>%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/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*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+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-</w:t>
      </w:r>
      <w:r w:rsidRPr="003A0C30">
        <w:rPr>
          <w:rFonts w:ascii="Fira Code" w:eastAsia="標楷體" w:hAnsi="Fira Code"/>
          <w:szCs w:val="24"/>
        </w:rPr>
        <w:br/>
      </w:r>
      <w:r w:rsidRPr="003A0C30">
        <w:rPr>
          <w:rFonts w:ascii="Fira Code" w:eastAsia="標楷體" w:hAnsi="Fira Code" w:hint="eastAsia"/>
          <w:szCs w:val="24"/>
        </w:rPr>
        <w:t>位元運算：</w:t>
      </w:r>
      <w:r w:rsidRPr="003A0C30">
        <w:rPr>
          <w:rFonts w:ascii="Fira Code" w:eastAsia="標楷體" w:hAnsi="Fira Code" w:hint="eastAsia"/>
          <w:szCs w:val="24"/>
        </w:rPr>
        <w:t>&amp;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|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~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^</w:t>
      </w:r>
      <w:r w:rsidRPr="003A0C30">
        <w:rPr>
          <w:rFonts w:ascii="Fira Code" w:eastAsia="標楷體" w:hAnsi="Fira Code"/>
          <w:szCs w:val="24"/>
        </w:rPr>
        <w:br/>
      </w:r>
    </w:p>
    <w:p w14:paraId="4C1BA0EC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標點符號</w:t>
      </w:r>
    </w:p>
    <w:p w14:paraId="5AF96A3B" w14:textId="77777777" w:rsidR="005B4334" w:rsidRPr="003A0C30" w:rsidRDefault="005B4334" w:rsidP="005B4334">
      <w:pPr>
        <w:pStyle w:val="a3"/>
        <w:ind w:leftChars="0" w:left="39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comma</w:t>
      </w:r>
      <w:proofErr w:type="gramStart"/>
      <w:r w:rsidRPr="003A0C30">
        <w:rPr>
          <w:rFonts w:ascii="Fira Code" w:eastAsia="標楷體" w:hAnsi="Fira Code"/>
          <w:szCs w:val="24"/>
        </w:rPr>
        <w:t>: ,</w:t>
      </w:r>
      <w:proofErr w:type="gramEnd"/>
      <w:r w:rsidRPr="003A0C30">
        <w:rPr>
          <w:rFonts w:ascii="Fira Code" w:eastAsia="標楷體" w:hAnsi="Fira Code"/>
          <w:szCs w:val="24"/>
        </w:rPr>
        <w:br/>
        <w:t>colon: :</w:t>
      </w:r>
      <w:r w:rsidRPr="003A0C30">
        <w:rPr>
          <w:rFonts w:ascii="Fira Code" w:eastAsia="標楷體" w:hAnsi="Fira Code"/>
          <w:szCs w:val="24"/>
        </w:rPr>
        <w:br/>
        <w:t>semicolon: ;</w:t>
      </w:r>
      <w:r w:rsidRPr="003A0C30">
        <w:rPr>
          <w:rFonts w:ascii="Fira Code" w:eastAsia="標楷體" w:hAnsi="Fira Code"/>
          <w:szCs w:val="24"/>
        </w:rPr>
        <w:br/>
        <w:t>parenthesis: ()</w:t>
      </w:r>
      <w:r w:rsidRPr="003A0C30">
        <w:rPr>
          <w:rFonts w:ascii="Fira Code" w:eastAsia="標楷體" w:hAnsi="Fira Code"/>
          <w:szCs w:val="24"/>
        </w:rPr>
        <w:br/>
        <w:t>curly brackets: {}</w:t>
      </w:r>
      <w:r w:rsidRPr="003A0C30">
        <w:rPr>
          <w:rFonts w:ascii="Fira Code" w:eastAsia="標楷體" w:hAnsi="Fira Code"/>
          <w:szCs w:val="24"/>
        </w:rPr>
        <w:br/>
      </w:r>
    </w:p>
    <w:p w14:paraId="2D6D33E0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支援之程式控制結構</w:t>
      </w:r>
    </w:p>
    <w:p w14:paraId="516BD511" w14:textId="77777777" w:rsidR="005B4334" w:rsidRPr="003A0C30" w:rsidRDefault="005B4334" w:rsidP="005B4334">
      <w:pPr>
        <w:pStyle w:val="a3"/>
        <w:numPr>
          <w:ilvl w:val="0"/>
          <w:numId w:val="2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C</w:t>
      </w:r>
      <w:r w:rsidRPr="003A0C30">
        <w:rPr>
          <w:rFonts w:ascii="Fira Code" w:eastAsia="標楷體" w:hAnsi="Fira Code"/>
          <w:szCs w:val="24"/>
        </w:rPr>
        <w:t>onditional</w:t>
      </w:r>
      <w:r w:rsidRPr="003A0C30">
        <w:rPr>
          <w:rFonts w:ascii="Fira Code" w:eastAsia="標楷體" w:hAnsi="Fira Code" w:hint="eastAsia"/>
          <w:szCs w:val="24"/>
        </w:rPr>
        <w:t>:</w:t>
      </w:r>
    </w:p>
    <w:p w14:paraId="30D9CBF6" w14:textId="77777777" w:rsidR="005B4334" w:rsidRPr="003A0C30" w:rsidRDefault="005B4334" w:rsidP="005B4334">
      <w:pPr>
        <w:pStyle w:val="a3"/>
        <w:numPr>
          <w:ilvl w:val="1"/>
          <w:numId w:val="2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i</w:t>
      </w:r>
      <w:r w:rsidRPr="003A0C30">
        <w:rPr>
          <w:rFonts w:ascii="Fira Code" w:eastAsia="標楷體" w:hAnsi="Fira Code" w:hint="eastAsia"/>
          <w:szCs w:val="24"/>
        </w:rPr>
        <w:t>f</w:t>
      </w:r>
      <w:r w:rsidRPr="003A0C30">
        <w:rPr>
          <w:rFonts w:ascii="Fira Code" w:eastAsia="標楷體" w:hAnsi="Fira Code" w:hint="eastAsia"/>
          <w:szCs w:val="24"/>
        </w:rPr>
        <w:t>、</w:t>
      </w:r>
      <w:r w:rsidRPr="003A0C30">
        <w:rPr>
          <w:rFonts w:ascii="Fira Code" w:eastAsia="標楷體" w:hAnsi="Fira Code" w:hint="eastAsia"/>
          <w:szCs w:val="24"/>
        </w:rPr>
        <w:t>else</w:t>
      </w:r>
    </w:p>
    <w:p w14:paraId="2E726D97" w14:textId="77777777" w:rsidR="005B4334" w:rsidRPr="003A0C30" w:rsidRDefault="005B4334" w:rsidP="005B4334">
      <w:pPr>
        <w:pStyle w:val="a3"/>
        <w:numPr>
          <w:ilvl w:val="0"/>
          <w:numId w:val="2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L</w:t>
      </w:r>
      <w:r w:rsidRPr="003A0C30">
        <w:rPr>
          <w:rFonts w:ascii="Fira Code" w:eastAsia="標楷體" w:hAnsi="Fira Code"/>
          <w:szCs w:val="24"/>
        </w:rPr>
        <w:t>oop</w:t>
      </w:r>
      <w:r w:rsidRPr="003A0C30">
        <w:rPr>
          <w:rFonts w:ascii="Fira Code" w:eastAsia="標楷體" w:hAnsi="Fira Code" w:hint="eastAsia"/>
          <w:szCs w:val="24"/>
        </w:rPr>
        <w:t>:</w:t>
      </w:r>
    </w:p>
    <w:p w14:paraId="76E30FCC" w14:textId="77777777" w:rsidR="005B4334" w:rsidRPr="003A0C30" w:rsidRDefault="005B4334" w:rsidP="005B4334">
      <w:pPr>
        <w:pStyle w:val="a3"/>
        <w:numPr>
          <w:ilvl w:val="1"/>
          <w:numId w:val="2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for, while</w:t>
      </w:r>
      <w:r w:rsidRPr="003A0C30">
        <w:rPr>
          <w:rFonts w:ascii="Fira Code" w:eastAsia="標楷體" w:hAnsi="Fira Code" w:hint="eastAsia"/>
          <w:szCs w:val="24"/>
        </w:rPr>
        <w:t>,</w:t>
      </w:r>
      <w:r w:rsidRPr="003A0C30">
        <w:rPr>
          <w:rFonts w:ascii="Fira Code" w:eastAsia="標楷體" w:hAnsi="Fira Code"/>
          <w:szCs w:val="24"/>
        </w:rPr>
        <w:t xml:space="preserve"> break, continue</w:t>
      </w:r>
      <w:r w:rsidRPr="003A0C30">
        <w:rPr>
          <w:rFonts w:ascii="Fira Code" w:eastAsia="標楷體" w:hAnsi="Fira Code"/>
          <w:szCs w:val="24"/>
        </w:rPr>
        <w:br/>
        <w:t xml:space="preserve"> </w:t>
      </w:r>
    </w:p>
    <w:p w14:paraId="7FE1EC0F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program execution</w:t>
      </w:r>
      <w:r w:rsidRPr="003A0C30">
        <w:rPr>
          <w:rFonts w:ascii="Fira Code" w:eastAsia="標楷體" w:hAnsi="Fira Code"/>
          <w:szCs w:val="24"/>
        </w:rPr>
        <w:br/>
      </w:r>
      <w:r w:rsidRPr="003A0C30">
        <w:rPr>
          <w:rFonts w:ascii="Fira Code" w:eastAsia="標楷體" w:hAnsi="Fira Code" w:hint="eastAsia"/>
          <w:szCs w:val="24"/>
        </w:rPr>
        <w:t>只有一個</w:t>
      </w:r>
      <w:r w:rsidRPr="003A0C30">
        <w:rPr>
          <w:rFonts w:ascii="Fira Code" w:eastAsia="標楷體" w:hAnsi="Fira Code" w:hint="eastAsia"/>
          <w:szCs w:val="24"/>
        </w:rPr>
        <w:t>main function</w:t>
      </w:r>
      <w:r w:rsidRPr="003A0C30">
        <w:rPr>
          <w:rFonts w:ascii="Fira Code" w:eastAsia="標楷體" w:hAnsi="Fira Code"/>
          <w:szCs w:val="24"/>
        </w:rPr>
        <w:t xml:space="preserve"> </w:t>
      </w:r>
      <w:r w:rsidRPr="003A0C30">
        <w:rPr>
          <w:rFonts w:ascii="Fira Code" w:eastAsia="標楷體" w:hAnsi="Fira Code"/>
          <w:szCs w:val="24"/>
        </w:rPr>
        <w:br/>
      </w:r>
    </w:p>
    <w:p w14:paraId="1929EB78" w14:textId="77777777" w:rsidR="005B4334" w:rsidRPr="003A0C30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 w:hint="eastAsia"/>
          <w:szCs w:val="24"/>
        </w:rPr>
        <w:t>部分函式</w:t>
      </w:r>
    </w:p>
    <w:p w14:paraId="783B2359" w14:textId="77777777" w:rsidR="005B4334" w:rsidRPr="003A0C30" w:rsidRDefault="005B4334" w:rsidP="005B4334">
      <w:pPr>
        <w:pStyle w:val="a3"/>
        <w:numPr>
          <w:ilvl w:val="0"/>
          <w:numId w:val="3"/>
        </w:numPr>
        <w:ind w:leftChars="0"/>
        <w:rPr>
          <w:rFonts w:ascii="Fira Code" w:eastAsia="標楷體" w:hAnsi="Fira Code"/>
          <w:szCs w:val="24"/>
        </w:rPr>
      </w:pPr>
      <w:proofErr w:type="spellStart"/>
      <w:r w:rsidRPr="003A0C30">
        <w:rPr>
          <w:rFonts w:ascii="Fira Code" w:eastAsia="標楷體" w:hAnsi="Fira Code"/>
          <w:szCs w:val="24"/>
        </w:rPr>
        <w:t>P</w:t>
      </w:r>
      <w:r w:rsidRPr="003A0C30">
        <w:rPr>
          <w:rFonts w:ascii="Fira Code" w:eastAsia="標楷體" w:hAnsi="Fira Code" w:hint="eastAsia"/>
          <w:szCs w:val="24"/>
        </w:rPr>
        <w:t>rintf</w:t>
      </w:r>
      <w:bookmarkStart w:id="0" w:name="_GoBack"/>
      <w:bookmarkEnd w:id="0"/>
      <w:proofErr w:type="spellEnd"/>
    </w:p>
    <w:p w14:paraId="0FC7F57C" w14:textId="77777777" w:rsidR="005B4334" w:rsidRDefault="005B4334" w:rsidP="005B4334">
      <w:pPr>
        <w:pStyle w:val="a3"/>
        <w:numPr>
          <w:ilvl w:val="0"/>
          <w:numId w:val="3"/>
        </w:numPr>
        <w:ind w:leftChars="0"/>
        <w:rPr>
          <w:rFonts w:ascii="Fira Code" w:eastAsia="標楷體" w:hAnsi="Fira Code"/>
          <w:szCs w:val="24"/>
        </w:rPr>
      </w:pPr>
      <w:r w:rsidRPr="003A0C30">
        <w:rPr>
          <w:rFonts w:ascii="Fira Code" w:eastAsia="標楷體" w:hAnsi="Fira Code"/>
          <w:szCs w:val="24"/>
        </w:rPr>
        <w:t>M</w:t>
      </w:r>
      <w:r w:rsidRPr="003A0C30">
        <w:rPr>
          <w:rFonts w:ascii="Fira Code" w:eastAsia="標楷體" w:hAnsi="Fira Code" w:hint="eastAsia"/>
          <w:szCs w:val="24"/>
        </w:rPr>
        <w:t>ain</w:t>
      </w:r>
      <w:r>
        <w:rPr>
          <w:rFonts w:ascii="Fira Code" w:eastAsia="標楷體" w:hAnsi="Fira Code"/>
          <w:szCs w:val="24"/>
        </w:rPr>
        <w:br/>
      </w:r>
    </w:p>
    <w:p w14:paraId="5F6A0ED6" w14:textId="1856F2A8" w:rsidR="0095411C" w:rsidRPr="005B4334" w:rsidRDefault="005B4334" w:rsidP="005B4334">
      <w:pPr>
        <w:pStyle w:val="a3"/>
        <w:numPr>
          <w:ilvl w:val="0"/>
          <w:numId w:val="1"/>
        </w:numPr>
        <w:ind w:leftChars="0"/>
        <w:rPr>
          <w:rFonts w:ascii="Fira Code" w:eastAsia="標楷體" w:hAnsi="Fira Code"/>
          <w:szCs w:val="24"/>
        </w:rPr>
      </w:pPr>
      <w:r>
        <w:rPr>
          <w:rFonts w:ascii="Fira Code" w:eastAsia="標楷體" w:hAnsi="Fira Code" w:hint="eastAsia"/>
          <w:szCs w:val="24"/>
        </w:rPr>
        <w:t>Li</w:t>
      </w:r>
      <w:r>
        <w:rPr>
          <w:rFonts w:ascii="Fira Code" w:eastAsia="標楷體" w:hAnsi="Fira Code"/>
          <w:szCs w:val="24"/>
        </w:rPr>
        <w:t>terals:</w:t>
      </w:r>
      <w:r>
        <w:rPr>
          <w:rFonts w:ascii="Fira Code" w:eastAsia="標楷體" w:hAnsi="Fira Code" w:hint="eastAsia"/>
          <w:szCs w:val="24"/>
        </w:rPr>
        <w:t xml:space="preserve"> </w:t>
      </w:r>
      <w:r>
        <w:rPr>
          <w:rFonts w:ascii="Fira Code" w:eastAsia="標楷體" w:hAnsi="Fira Code" w:hint="eastAsia"/>
          <w:szCs w:val="24"/>
        </w:rPr>
        <w:t>包含</w:t>
      </w:r>
      <w:r>
        <w:rPr>
          <w:rFonts w:ascii="Fira Code" w:eastAsia="標楷體" w:hAnsi="Fira Code" w:hint="eastAsia"/>
          <w:szCs w:val="24"/>
        </w:rPr>
        <w:t xml:space="preserve">string </w:t>
      </w:r>
      <w:r>
        <w:rPr>
          <w:rFonts w:ascii="Fira Code" w:eastAsia="標楷體" w:hAnsi="Fira Code" w:hint="eastAsia"/>
          <w:szCs w:val="24"/>
        </w:rPr>
        <w:t>以及</w:t>
      </w:r>
      <w:r>
        <w:rPr>
          <w:rFonts w:ascii="Fira Code" w:eastAsia="標楷體" w:hAnsi="Fira Code" w:hint="eastAsia"/>
          <w:szCs w:val="24"/>
        </w:rPr>
        <w:t>character literals</w:t>
      </w:r>
    </w:p>
    <w:sectPr w:rsidR="0095411C" w:rsidRPr="005B4334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revisionView w:inkAnnotation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35276"/>
    <w:rsid w:val="00073CE0"/>
    <w:rsid w:val="00100D36"/>
    <w:rsid w:val="0015558F"/>
    <w:rsid w:val="002720B9"/>
    <w:rsid w:val="00343577"/>
    <w:rsid w:val="00396184"/>
    <w:rsid w:val="003F3869"/>
    <w:rsid w:val="00482DA4"/>
    <w:rsid w:val="00565654"/>
    <w:rsid w:val="005710C2"/>
    <w:rsid w:val="005B4334"/>
    <w:rsid w:val="00710B16"/>
    <w:rsid w:val="00930F98"/>
    <w:rsid w:val="00943598"/>
    <w:rsid w:val="0095411C"/>
    <w:rsid w:val="00A16329"/>
    <w:rsid w:val="00A40B81"/>
    <w:rsid w:val="00A4582F"/>
    <w:rsid w:val="00A61123"/>
    <w:rsid w:val="00AD5C99"/>
    <w:rsid w:val="00CD17E4"/>
    <w:rsid w:val="00CE4791"/>
    <w:rsid w:val="00E31D66"/>
    <w:rsid w:val="00E66BA0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B433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66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72</Words>
  <Characters>417</Characters>
  <Application>Microsoft Office Word</Application>
  <DocSecurity>0</DocSecurity>
  <Lines>3</Lines>
  <Paragraphs>1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黃品叡</cp:lastModifiedBy>
  <cp:revision>23</cp:revision>
  <dcterms:created xsi:type="dcterms:W3CDTF">2022-03-03T03:24:00Z</dcterms:created>
  <dcterms:modified xsi:type="dcterms:W3CDTF">2024-03-17T15:22:00Z</dcterms:modified>
</cp:coreProperties>
</file>